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D9C7D" w14:textId="51CF121D" w:rsidR="00932201" w:rsidRDefault="001B1758" w:rsidP="00DB6745">
      <w:pPr>
        <w:rPr>
          <w:sz w:val="40"/>
          <w:szCs w:val="40"/>
        </w:rPr>
      </w:pPr>
      <w:r>
        <w:rPr>
          <w:sz w:val="40"/>
          <w:szCs w:val="40"/>
        </w:rPr>
        <w:t>Game Programming</w:t>
      </w:r>
      <w:r w:rsidR="00EF1B3C">
        <w:rPr>
          <w:sz w:val="40"/>
          <w:szCs w:val="40"/>
        </w:rPr>
        <w:t xml:space="preserve"> Assignment</w:t>
      </w:r>
      <w:r w:rsidR="00456CA1">
        <w:rPr>
          <w:sz w:val="40"/>
          <w:szCs w:val="40"/>
        </w:rPr>
        <w:t xml:space="preserve"> Part 1</w:t>
      </w:r>
      <w:r>
        <w:rPr>
          <w:sz w:val="40"/>
          <w:szCs w:val="40"/>
        </w:rPr>
        <w:t xml:space="preserve"> Unity Tutorial </w:t>
      </w:r>
      <w:r w:rsidR="00932201">
        <w:rPr>
          <w:sz w:val="40"/>
          <w:szCs w:val="40"/>
        </w:rPr>
        <w:t xml:space="preserve">Document </w:t>
      </w:r>
      <w:r w:rsidR="00EF1B3C">
        <w:rPr>
          <w:sz w:val="40"/>
          <w:szCs w:val="40"/>
        </w:rPr>
        <w:t xml:space="preserve">of </w:t>
      </w:r>
      <w:r w:rsidR="00047D16">
        <w:rPr>
          <w:sz w:val="40"/>
          <w:szCs w:val="40"/>
        </w:rPr>
        <w:t>Detecting Mouse Clicks!</w:t>
      </w:r>
    </w:p>
    <w:p w14:paraId="1695F772" w14:textId="77777777" w:rsidR="000520C5" w:rsidRDefault="000520C5" w:rsidP="00DB6745">
      <w:pPr>
        <w:rPr>
          <w:sz w:val="28"/>
          <w:szCs w:val="28"/>
        </w:rPr>
      </w:pPr>
    </w:p>
    <w:p w14:paraId="14BB55D3" w14:textId="7E3BC52F" w:rsidR="000520C5" w:rsidRDefault="002D4075" w:rsidP="00DB6745">
      <w:pPr>
        <w:rPr>
          <w:sz w:val="28"/>
          <w:szCs w:val="28"/>
        </w:rPr>
      </w:pPr>
      <w:r>
        <w:rPr>
          <w:sz w:val="28"/>
          <w:szCs w:val="28"/>
        </w:rPr>
        <w:t>Dete</w:t>
      </w:r>
      <w:r w:rsidR="003F5CCA">
        <w:rPr>
          <w:sz w:val="28"/>
          <w:szCs w:val="28"/>
        </w:rPr>
        <w:t xml:space="preserve">cting mouse clicks </w:t>
      </w:r>
      <w:r w:rsidR="00574459">
        <w:rPr>
          <w:sz w:val="28"/>
          <w:szCs w:val="28"/>
        </w:rPr>
        <w:t xml:space="preserve">can be used </w:t>
      </w:r>
      <w:r w:rsidR="006A0E73">
        <w:rPr>
          <w:sz w:val="28"/>
          <w:szCs w:val="28"/>
        </w:rPr>
        <w:t>on</w:t>
      </w:r>
      <w:r w:rsidR="00F83401">
        <w:rPr>
          <w:sz w:val="28"/>
          <w:szCs w:val="28"/>
        </w:rPr>
        <w:t xml:space="preserve"> </w:t>
      </w:r>
      <w:r w:rsidR="00AD4B8B">
        <w:rPr>
          <w:sz w:val="28"/>
          <w:szCs w:val="28"/>
        </w:rPr>
        <w:t xml:space="preserve">a </w:t>
      </w:r>
      <w:r w:rsidR="00873544">
        <w:rPr>
          <w:sz w:val="28"/>
          <w:szCs w:val="28"/>
        </w:rPr>
        <w:t>C</w:t>
      </w:r>
      <w:r w:rsidR="00F83401">
        <w:rPr>
          <w:sz w:val="28"/>
          <w:szCs w:val="28"/>
        </w:rPr>
        <w:t xml:space="preserve">ollider or </w:t>
      </w:r>
      <w:r w:rsidR="00E32A42">
        <w:rPr>
          <w:sz w:val="28"/>
          <w:szCs w:val="28"/>
        </w:rPr>
        <w:t>GUI element</w:t>
      </w:r>
      <w:r w:rsidR="00316E35">
        <w:rPr>
          <w:sz w:val="28"/>
          <w:szCs w:val="28"/>
        </w:rPr>
        <w:t xml:space="preserve"> </w:t>
      </w:r>
      <w:r w:rsidR="00E942FA">
        <w:rPr>
          <w:sz w:val="28"/>
          <w:szCs w:val="28"/>
        </w:rPr>
        <w:t xml:space="preserve">when </w:t>
      </w:r>
      <w:r w:rsidR="007677F9">
        <w:rPr>
          <w:sz w:val="28"/>
          <w:szCs w:val="28"/>
        </w:rPr>
        <w:t xml:space="preserve">using </w:t>
      </w:r>
      <w:r w:rsidR="003572B2">
        <w:rPr>
          <w:sz w:val="28"/>
          <w:szCs w:val="28"/>
        </w:rPr>
        <w:t>Unity to select</w:t>
      </w:r>
      <w:r w:rsidR="00D23637">
        <w:rPr>
          <w:sz w:val="28"/>
          <w:szCs w:val="28"/>
        </w:rPr>
        <w:t xml:space="preserve">, convert </w:t>
      </w:r>
      <w:r w:rsidR="00DA371A">
        <w:rPr>
          <w:sz w:val="28"/>
          <w:szCs w:val="28"/>
        </w:rPr>
        <w:t>or</w:t>
      </w:r>
      <w:r w:rsidR="00D23637">
        <w:rPr>
          <w:sz w:val="28"/>
          <w:szCs w:val="28"/>
        </w:rPr>
        <w:t xml:space="preserve"> </w:t>
      </w:r>
      <w:r w:rsidR="003572B2">
        <w:rPr>
          <w:sz w:val="28"/>
          <w:szCs w:val="28"/>
        </w:rPr>
        <w:t>drag the shape objects around to position</w:t>
      </w:r>
      <w:r w:rsidR="00D23637">
        <w:rPr>
          <w:sz w:val="28"/>
          <w:szCs w:val="28"/>
        </w:rPr>
        <w:t xml:space="preserve"> </w:t>
      </w:r>
      <w:r w:rsidR="00DA371A">
        <w:rPr>
          <w:sz w:val="28"/>
          <w:szCs w:val="28"/>
        </w:rPr>
        <w:t>and</w:t>
      </w:r>
      <w:r w:rsidR="00D23637">
        <w:rPr>
          <w:sz w:val="28"/>
          <w:szCs w:val="28"/>
        </w:rPr>
        <w:t xml:space="preserve"> create</w:t>
      </w:r>
      <w:r w:rsidR="003572B2">
        <w:rPr>
          <w:sz w:val="28"/>
          <w:szCs w:val="28"/>
        </w:rPr>
        <w:t xml:space="preserve"> </w:t>
      </w:r>
      <w:r w:rsidR="00244285">
        <w:rPr>
          <w:sz w:val="28"/>
          <w:szCs w:val="28"/>
        </w:rPr>
        <w:t xml:space="preserve">them </w:t>
      </w:r>
      <w:r w:rsidR="00DA371A">
        <w:rPr>
          <w:sz w:val="28"/>
          <w:szCs w:val="28"/>
        </w:rPr>
        <w:t xml:space="preserve">into a different shape </w:t>
      </w:r>
      <w:r w:rsidR="003572B2">
        <w:rPr>
          <w:sz w:val="28"/>
          <w:szCs w:val="28"/>
        </w:rPr>
        <w:t>in any way</w:t>
      </w:r>
      <w:r w:rsidR="00DF25AF">
        <w:rPr>
          <w:sz w:val="28"/>
          <w:szCs w:val="28"/>
        </w:rPr>
        <w:t xml:space="preserve"> you </w:t>
      </w:r>
      <w:r w:rsidR="00244285">
        <w:rPr>
          <w:sz w:val="28"/>
          <w:szCs w:val="28"/>
        </w:rPr>
        <w:t>want</w:t>
      </w:r>
      <w:r w:rsidR="00DF25AF">
        <w:rPr>
          <w:sz w:val="28"/>
          <w:szCs w:val="28"/>
        </w:rPr>
        <w:t>.</w:t>
      </w:r>
    </w:p>
    <w:p w14:paraId="4A1F6AF7" w14:textId="3C91D4C0" w:rsidR="001A0E9F" w:rsidRDefault="00D00B88" w:rsidP="00DB6745">
      <w:pPr>
        <w:rPr>
          <w:sz w:val="28"/>
          <w:szCs w:val="28"/>
        </w:rPr>
      </w:pPr>
      <w:r>
        <w:rPr>
          <w:sz w:val="28"/>
          <w:szCs w:val="28"/>
        </w:rPr>
        <w:t>However</w:t>
      </w:r>
      <w:r w:rsidR="000220E7">
        <w:rPr>
          <w:sz w:val="28"/>
          <w:szCs w:val="28"/>
        </w:rPr>
        <w:t>, when using the Alt key plus scroll wheel on Unity</w:t>
      </w:r>
      <w:r w:rsidR="005B41F9">
        <w:rPr>
          <w:sz w:val="28"/>
          <w:szCs w:val="28"/>
        </w:rPr>
        <w:t>,</w:t>
      </w:r>
      <w:r w:rsidR="00507C20">
        <w:rPr>
          <w:sz w:val="28"/>
          <w:szCs w:val="28"/>
        </w:rPr>
        <w:t xml:space="preserve"> I</w:t>
      </w:r>
      <w:r w:rsidR="00DC5C30">
        <w:rPr>
          <w:sz w:val="28"/>
          <w:szCs w:val="28"/>
        </w:rPr>
        <w:t xml:space="preserve"> can move the Unity screen up, down, right and left to have more places to build and create more shapes</w:t>
      </w:r>
      <w:r w:rsidR="00B30F25">
        <w:rPr>
          <w:sz w:val="28"/>
          <w:szCs w:val="28"/>
        </w:rPr>
        <w:t xml:space="preserve"> in Unity</w:t>
      </w:r>
      <w:r w:rsidR="007A6370">
        <w:rPr>
          <w:sz w:val="28"/>
          <w:szCs w:val="28"/>
        </w:rPr>
        <w:t>.</w:t>
      </w:r>
      <w:r w:rsidR="002E16EA">
        <w:rPr>
          <w:sz w:val="28"/>
          <w:szCs w:val="28"/>
        </w:rPr>
        <w:t xml:space="preserve"> Also, by using </w:t>
      </w:r>
      <w:r w:rsidR="00502D13">
        <w:rPr>
          <w:sz w:val="28"/>
          <w:szCs w:val="28"/>
        </w:rPr>
        <w:t>the Alt key and the left side of the mouse, I can freely move the screen around Unity</w:t>
      </w:r>
      <w:r w:rsidR="00887B99">
        <w:rPr>
          <w:sz w:val="28"/>
          <w:szCs w:val="28"/>
        </w:rPr>
        <w:t xml:space="preserve"> horizontally </w:t>
      </w:r>
      <w:r w:rsidR="004B53E4">
        <w:rPr>
          <w:sz w:val="28"/>
          <w:szCs w:val="28"/>
        </w:rPr>
        <w:t>up and down and vertically right and left.</w:t>
      </w:r>
      <w:r w:rsidR="002E16EA">
        <w:rPr>
          <w:sz w:val="28"/>
          <w:szCs w:val="28"/>
        </w:rPr>
        <w:t xml:space="preserve"> </w:t>
      </w:r>
      <w:r w:rsidR="00C0180E">
        <w:rPr>
          <w:sz w:val="28"/>
          <w:szCs w:val="28"/>
        </w:rPr>
        <w:t>The mouse</w:t>
      </w:r>
      <w:r w:rsidR="0070542B">
        <w:rPr>
          <w:sz w:val="28"/>
          <w:szCs w:val="28"/>
        </w:rPr>
        <w:t xml:space="preserve"> </w:t>
      </w:r>
      <w:r w:rsidR="00DC266E">
        <w:rPr>
          <w:sz w:val="28"/>
          <w:szCs w:val="28"/>
        </w:rPr>
        <w:t>can</w:t>
      </w:r>
      <w:r w:rsidR="003C0365">
        <w:rPr>
          <w:sz w:val="28"/>
          <w:szCs w:val="28"/>
        </w:rPr>
        <w:t xml:space="preserve"> </w:t>
      </w:r>
      <w:r w:rsidR="00DC266E">
        <w:rPr>
          <w:sz w:val="28"/>
          <w:szCs w:val="28"/>
        </w:rPr>
        <w:t>utilise</w:t>
      </w:r>
      <w:r w:rsidR="003C0365">
        <w:rPr>
          <w:sz w:val="28"/>
          <w:szCs w:val="28"/>
        </w:rPr>
        <w:t xml:space="preserve"> </w:t>
      </w:r>
      <w:r w:rsidR="00DC266E">
        <w:rPr>
          <w:sz w:val="28"/>
          <w:szCs w:val="28"/>
        </w:rPr>
        <w:t xml:space="preserve">rotation, scale, react and movement </w:t>
      </w:r>
      <w:r w:rsidR="001A095F">
        <w:rPr>
          <w:sz w:val="28"/>
          <w:szCs w:val="28"/>
        </w:rPr>
        <w:t>tools</w:t>
      </w:r>
      <w:r w:rsidR="00473843">
        <w:rPr>
          <w:sz w:val="28"/>
          <w:szCs w:val="28"/>
        </w:rPr>
        <w:t xml:space="preserve"> to</w:t>
      </w:r>
      <w:r w:rsidR="00BC6232">
        <w:rPr>
          <w:sz w:val="28"/>
          <w:szCs w:val="28"/>
        </w:rPr>
        <w:t xml:space="preserve"> convert</w:t>
      </w:r>
      <w:r w:rsidR="00DC266E">
        <w:rPr>
          <w:sz w:val="28"/>
          <w:szCs w:val="28"/>
        </w:rPr>
        <w:t xml:space="preserve"> shapes</w:t>
      </w:r>
      <w:r w:rsidR="00BC6232">
        <w:rPr>
          <w:sz w:val="28"/>
          <w:szCs w:val="28"/>
        </w:rPr>
        <w:t xml:space="preserve"> into characters, buildings, weapons</w:t>
      </w:r>
      <w:r w:rsidR="00711A7E">
        <w:rPr>
          <w:sz w:val="28"/>
          <w:szCs w:val="28"/>
        </w:rPr>
        <w:t>, etc</w:t>
      </w:r>
      <w:r w:rsidR="00825235">
        <w:rPr>
          <w:sz w:val="28"/>
          <w:szCs w:val="28"/>
        </w:rPr>
        <w:t>.</w:t>
      </w:r>
      <w:r w:rsidR="00255E12">
        <w:rPr>
          <w:sz w:val="28"/>
          <w:szCs w:val="28"/>
        </w:rPr>
        <w:t xml:space="preserve"> </w:t>
      </w:r>
      <w:r w:rsidR="00096BE6">
        <w:rPr>
          <w:sz w:val="28"/>
          <w:szCs w:val="28"/>
        </w:rPr>
        <w:t>Lastly</w:t>
      </w:r>
      <w:r w:rsidR="00656498">
        <w:rPr>
          <w:sz w:val="28"/>
          <w:szCs w:val="28"/>
        </w:rPr>
        <w:t>, just by using the scroll wheel, I can zoom in and out on Unity, and if I were to select a shape object, I could</w:t>
      </w:r>
      <w:r w:rsidR="003977BD">
        <w:rPr>
          <w:sz w:val="28"/>
          <w:szCs w:val="28"/>
        </w:rPr>
        <w:t xml:space="preserve"> </w:t>
      </w:r>
      <w:r w:rsidR="00656498">
        <w:rPr>
          <w:sz w:val="28"/>
          <w:szCs w:val="28"/>
        </w:rPr>
        <w:t>use</w:t>
      </w:r>
      <w:r w:rsidR="00EA3E18">
        <w:rPr>
          <w:sz w:val="28"/>
          <w:szCs w:val="28"/>
        </w:rPr>
        <w:t xml:space="preserve"> the keyboard</w:t>
      </w:r>
      <w:r w:rsidR="00656498">
        <w:rPr>
          <w:sz w:val="28"/>
          <w:szCs w:val="28"/>
        </w:rPr>
        <w:t xml:space="preserve"> F to zoom in to it much closer but not to zoom out</w:t>
      </w:r>
      <w:r w:rsidR="00EF68F9">
        <w:rPr>
          <w:sz w:val="28"/>
          <w:szCs w:val="28"/>
        </w:rPr>
        <w:t xml:space="preserve"> from the selected shape.</w:t>
      </w:r>
    </w:p>
    <w:p w14:paraId="235177E6" w14:textId="0F7C5DE5" w:rsidR="00ED5B00" w:rsidRDefault="0079554A" w:rsidP="00ED5B00">
      <w:pPr>
        <w:rPr>
          <w:sz w:val="28"/>
          <w:szCs w:val="28"/>
        </w:rPr>
      </w:pPr>
      <w:r>
        <w:rPr>
          <w:sz w:val="28"/>
          <w:szCs w:val="28"/>
        </w:rPr>
        <w:t xml:space="preserve">When using the detective tool in Unity, it's crucial </w:t>
      </w:r>
      <w:r w:rsidR="00BC1800">
        <w:rPr>
          <w:sz w:val="28"/>
          <w:szCs w:val="28"/>
        </w:rPr>
        <w:t>also t</w:t>
      </w:r>
      <w:r>
        <w:rPr>
          <w:sz w:val="28"/>
          <w:szCs w:val="28"/>
        </w:rPr>
        <w:t xml:space="preserve">o </w:t>
      </w:r>
      <w:r w:rsidR="00955A3E">
        <w:rPr>
          <w:sz w:val="28"/>
          <w:szCs w:val="28"/>
        </w:rPr>
        <w:t>utilise</w:t>
      </w:r>
      <w:r>
        <w:rPr>
          <w:sz w:val="28"/>
          <w:szCs w:val="28"/>
        </w:rPr>
        <w:t xml:space="preserve"> the on-mouse-down tool. This tool allows the Mono Behaviour, which has the </w:t>
      </w:r>
      <w:r w:rsidR="00F36B2E">
        <w:rPr>
          <w:sz w:val="28"/>
          <w:szCs w:val="28"/>
        </w:rPr>
        <w:t>exact</w:t>
      </w:r>
      <w:r>
        <w:rPr>
          <w:sz w:val="28"/>
          <w:szCs w:val="28"/>
        </w:rPr>
        <w:t xml:space="preserve"> implementation as the on-mouse-down tool, to attach to game objects with a collider. This ensures that the on-mouse-down will respond instantly when you select the </w:t>
      </w:r>
      <w:r w:rsidR="002558AA">
        <w:rPr>
          <w:sz w:val="28"/>
          <w:szCs w:val="28"/>
        </w:rPr>
        <w:t>left-down</w:t>
      </w:r>
      <w:r>
        <w:rPr>
          <w:sz w:val="28"/>
          <w:szCs w:val="28"/>
        </w:rPr>
        <w:t xml:space="preserve"> button, enabling it to work correctly.</w:t>
      </w:r>
      <w:r w:rsidR="00F95A02">
        <w:rPr>
          <w:sz w:val="28"/>
          <w:szCs w:val="28"/>
        </w:rPr>
        <w:t xml:space="preserve"> </w:t>
      </w:r>
    </w:p>
    <w:p w14:paraId="56F3C982" w14:textId="37C212C4" w:rsidR="00B15462" w:rsidRDefault="00B15462" w:rsidP="00ED5B00">
      <w:pPr>
        <w:rPr>
          <w:sz w:val="28"/>
          <w:szCs w:val="28"/>
        </w:rPr>
      </w:pPr>
      <w:r>
        <w:rPr>
          <w:sz w:val="28"/>
          <w:szCs w:val="28"/>
        </w:rPr>
        <w:t xml:space="preserve">Here </w:t>
      </w:r>
      <w:r w:rsidR="007971C6">
        <w:rPr>
          <w:sz w:val="28"/>
          <w:szCs w:val="28"/>
        </w:rPr>
        <w:t>is an</w:t>
      </w:r>
      <w:r>
        <w:rPr>
          <w:sz w:val="28"/>
          <w:szCs w:val="28"/>
        </w:rPr>
        <w:t xml:space="preserve"> example </w:t>
      </w:r>
      <w:r w:rsidR="00637DCC">
        <w:rPr>
          <w:sz w:val="28"/>
          <w:szCs w:val="28"/>
        </w:rPr>
        <w:t>of clicking on the game object when</w:t>
      </w:r>
      <w:r w:rsidR="00752BE2">
        <w:rPr>
          <w:sz w:val="28"/>
          <w:szCs w:val="28"/>
        </w:rPr>
        <w:t xml:space="preserve"> the left </w:t>
      </w:r>
      <w:r w:rsidR="009D1FE5">
        <w:rPr>
          <w:sz w:val="28"/>
          <w:szCs w:val="28"/>
        </w:rPr>
        <w:t xml:space="preserve">mouse </w:t>
      </w:r>
      <w:r w:rsidR="006B3F39">
        <w:rPr>
          <w:sz w:val="28"/>
          <w:szCs w:val="28"/>
        </w:rPr>
        <w:t>button</w:t>
      </w:r>
      <w:r w:rsidR="009D1FE5">
        <w:rPr>
          <w:sz w:val="28"/>
          <w:szCs w:val="28"/>
        </w:rPr>
        <w:t xml:space="preserve"> has been pressed</w:t>
      </w:r>
      <w:r w:rsidR="006B3F39">
        <w:rPr>
          <w:sz w:val="28"/>
          <w:szCs w:val="28"/>
        </w:rPr>
        <w:t>.</w:t>
      </w:r>
    </w:p>
    <w:p w14:paraId="418AFD12" w14:textId="2D941A16" w:rsidR="005954D9" w:rsidRDefault="003B6246" w:rsidP="00486DE7">
      <w:pPr>
        <w:pStyle w:val="Code"/>
      </w:pPr>
      <w:r>
        <w:t>u</w:t>
      </w:r>
      <w:r w:rsidR="005954D9">
        <w:t>sing UnityEngine</w:t>
      </w:r>
      <w:r w:rsidR="00537596">
        <w:t>;</w:t>
      </w:r>
    </w:p>
    <w:p w14:paraId="22AA5889" w14:textId="5A05CEF1" w:rsidR="00537596" w:rsidRDefault="003B6246" w:rsidP="00486DE7">
      <w:pPr>
        <w:pStyle w:val="Code"/>
      </w:pPr>
      <w:r>
        <w:t>p</w:t>
      </w:r>
      <w:r w:rsidR="00CB71E4">
        <w:t>ublic class Clicker</w:t>
      </w:r>
      <w:r w:rsidR="00E37DA1">
        <w:t xml:space="preserve">: MonoBehaviour </w:t>
      </w:r>
    </w:p>
    <w:p w14:paraId="6A1EE394" w14:textId="3E0D99BB" w:rsidR="00E37DA1" w:rsidRDefault="00E37DA1" w:rsidP="00486DE7">
      <w:pPr>
        <w:pStyle w:val="Code"/>
      </w:pPr>
      <w:r>
        <w:t>{</w:t>
      </w:r>
    </w:p>
    <w:p w14:paraId="711C1FFE" w14:textId="6A3726DE" w:rsidR="00E37DA1" w:rsidRDefault="00E37DA1" w:rsidP="00486DE7">
      <w:pPr>
        <w:pStyle w:val="Code"/>
      </w:pPr>
      <w:r>
        <w:t xml:space="preserve">    </w:t>
      </w:r>
      <w:r w:rsidR="003B6246">
        <w:t>v</w:t>
      </w:r>
      <w:r>
        <w:t>oid O</w:t>
      </w:r>
      <w:r w:rsidR="00B857EC">
        <w:t xml:space="preserve">nMouseDown </w:t>
      </w:r>
      <w:r w:rsidR="003C4632">
        <w:t>()</w:t>
      </w:r>
    </w:p>
    <w:p w14:paraId="1C455BB2" w14:textId="47026ED3" w:rsidR="003C4632" w:rsidRPr="00283D2B" w:rsidRDefault="003C4632" w:rsidP="00283D2B">
      <w:pPr>
        <w:pStyle w:val="Code"/>
      </w:pPr>
      <w:r>
        <w:t xml:space="preserve">     {</w:t>
      </w:r>
    </w:p>
    <w:p w14:paraId="2D3676EE" w14:textId="639813A5" w:rsidR="00291A86" w:rsidRDefault="00291A86" w:rsidP="00486DE7">
      <w:pPr>
        <w:pStyle w:val="Code"/>
      </w:pPr>
      <w:r>
        <w:t xml:space="preserve">             </w:t>
      </w:r>
      <w:r w:rsidR="00B61345">
        <w:t>// Code here is called</w:t>
      </w:r>
      <w:r w:rsidR="008C7C52">
        <w:t xml:space="preserve"> when the GameObjects </w:t>
      </w:r>
      <w:r w:rsidR="00EA0871">
        <w:t>is clicked on</w:t>
      </w:r>
      <w:r w:rsidR="006F08D1">
        <w:t>.</w:t>
      </w:r>
    </w:p>
    <w:p w14:paraId="33FF5A93" w14:textId="2D4744BE" w:rsidR="006F08D1" w:rsidRDefault="006F08D1" w:rsidP="00486DE7">
      <w:pPr>
        <w:pStyle w:val="Code"/>
      </w:pPr>
      <w:r>
        <w:t xml:space="preserve">     }</w:t>
      </w:r>
    </w:p>
    <w:p w14:paraId="014E806B" w14:textId="4CB84FB6" w:rsidR="006F08D1" w:rsidRDefault="007F2D6C" w:rsidP="00486DE7">
      <w:pPr>
        <w:pStyle w:val="Code"/>
      </w:pPr>
      <w:r>
        <w:t>}</w:t>
      </w:r>
    </w:p>
    <w:p w14:paraId="309142C7" w14:textId="2B9CEC28" w:rsidR="004C1F7D" w:rsidRDefault="00F53D46" w:rsidP="00ED5B00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ere is </w:t>
      </w:r>
      <w:r w:rsidR="00702099">
        <w:rPr>
          <w:sz w:val="28"/>
          <w:szCs w:val="28"/>
        </w:rPr>
        <w:t>a</w:t>
      </w:r>
      <w:r w:rsidR="00CB17A1">
        <w:rPr>
          <w:sz w:val="28"/>
          <w:szCs w:val="28"/>
        </w:rPr>
        <w:t xml:space="preserve"> unity On</w:t>
      </w:r>
      <w:r w:rsidR="00573C27">
        <w:rPr>
          <w:sz w:val="28"/>
          <w:szCs w:val="28"/>
        </w:rPr>
        <w:t>MouseDown</w:t>
      </w:r>
      <w:r>
        <w:rPr>
          <w:sz w:val="28"/>
          <w:szCs w:val="28"/>
        </w:rPr>
        <w:t xml:space="preserve"> </w:t>
      </w:r>
      <w:r w:rsidR="00100C09">
        <w:rPr>
          <w:sz w:val="28"/>
          <w:szCs w:val="28"/>
        </w:rPr>
        <w:t xml:space="preserve">example of a programming language </w:t>
      </w:r>
      <w:r w:rsidR="00573C27">
        <w:rPr>
          <w:sz w:val="28"/>
          <w:szCs w:val="28"/>
        </w:rPr>
        <w:t xml:space="preserve">about a Door </w:t>
      </w:r>
      <w:r w:rsidR="00CD5A95">
        <w:rPr>
          <w:sz w:val="28"/>
          <w:szCs w:val="28"/>
        </w:rPr>
        <w:t xml:space="preserve">Object </w:t>
      </w:r>
      <w:r w:rsidR="00E264CD">
        <w:rPr>
          <w:sz w:val="28"/>
          <w:szCs w:val="28"/>
        </w:rPr>
        <w:t>with a rigid body attached</w:t>
      </w:r>
      <w:r w:rsidR="00CD5A95">
        <w:rPr>
          <w:sz w:val="28"/>
          <w:szCs w:val="28"/>
        </w:rPr>
        <w:t xml:space="preserve"> </w:t>
      </w:r>
      <w:r w:rsidR="00E264CD">
        <w:rPr>
          <w:sz w:val="28"/>
          <w:szCs w:val="28"/>
        </w:rPr>
        <w:t>to a B</w:t>
      </w:r>
      <w:r w:rsidR="00CD5A95">
        <w:rPr>
          <w:sz w:val="28"/>
          <w:szCs w:val="28"/>
        </w:rPr>
        <w:t xml:space="preserve">ox Collider </w:t>
      </w:r>
    </w:p>
    <w:p w14:paraId="3DDF63EF" w14:textId="174AE35C" w:rsidR="00AC26D8" w:rsidRDefault="00AC26D8" w:rsidP="00ED5B00">
      <w:pPr>
        <w:rPr>
          <w:sz w:val="28"/>
          <w:szCs w:val="28"/>
        </w:rPr>
      </w:pPr>
      <w:r>
        <w:rPr>
          <w:sz w:val="28"/>
          <w:szCs w:val="28"/>
        </w:rPr>
        <w:t>Using UnityEngine</w:t>
      </w:r>
      <w:r w:rsidR="00B13A00">
        <w:rPr>
          <w:sz w:val="28"/>
          <w:szCs w:val="28"/>
        </w:rPr>
        <w:t>;</w:t>
      </w:r>
    </w:p>
    <w:p w14:paraId="00A8ABF5" w14:textId="1760B9CF" w:rsidR="0018297F" w:rsidRDefault="0018297F" w:rsidP="00ED5B00">
      <w:pPr>
        <w:rPr>
          <w:sz w:val="28"/>
          <w:szCs w:val="28"/>
        </w:rPr>
      </w:pPr>
    </w:p>
    <w:p w14:paraId="42B0AE14" w14:textId="1750CD12" w:rsidR="0018297F" w:rsidRDefault="00486DE7" w:rsidP="00486DE7">
      <w:pPr>
        <w:pStyle w:val="Code"/>
      </w:pPr>
      <w:r>
        <w:t>p</w:t>
      </w:r>
      <w:r w:rsidR="0018297F">
        <w:t>ublic</w:t>
      </w:r>
      <w:r w:rsidR="00457875">
        <w:t xml:space="preserve"> class </w:t>
      </w:r>
      <w:r w:rsidR="00D173E0">
        <w:t>M</w:t>
      </w:r>
      <w:r w:rsidR="00457875">
        <w:t xml:space="preserve">ouseclick </w:t>
      </w:r>
      <w:r w:rsidR="0002091E">
        <w:t xml:space="preserve"> :</w:t>
      </w:r>
      <w:r w:rsidR="00EB5493">
        <w:t xml:space="preserve">    MonoBehaviour</w:t>
      </w:r>
    </w:p>
    <w:p w14:paraId="54F5CB1C" w14:textId="747DCE9B" w:rsidR="0002091E" w:rsidRDefault="0002091E" w:rsidP="00486DE7">
      <w:pPr>
        <w:pStyle w:val="Code"/>
      </w:pPr>
      <w:r>
        <w:t>{</w:t>
      </w:r>
    </w:p>
    <w:p w14:paraId="09A060B3" w14:textId="471433EE" w:rsidR="005804FF" w:rsidRDefault="005804FF" w:rsidP="00486DE7">
      <w:pPr>
        <w:pStyle w:val="Code"/>
      </w:pPr>
      <w:r>
        <w:t xml:space="preserve">     </w:t>
      </w:r>
      <w:r w:rsidR="00BF586A">
        <w:t>v</w:t>
      </w:r>
      <w:r>
        <w:t>oid   OnMouseDown</w:t>
      </w:r>
      <w:r w:rsidR="00BF586A">
        <w:t>()</w:t>
      </w:r>
    </w:p>
    <w:p w14:paraId="4AC39614" w14:textId="72B9A880" w:rsidR="00BF586A" w:rsidRDefault="00467740" w:rsidP="00486DE7">
      <w:pPr>
        <w:pStyle w:val="Code"/>
      </w:pPr>
      <w:r>
        <w:t xml:space="preserve">     {</w:t>
      </w:r>
    </w:p>
    <w:p w14:paraId="09CD0749" w14:textId="1E59B677" w:rsidR="00467740" w:rsidRDefault="00467740" w:rsidP="00486DE7">
      <w:pPr>
        <w:pStyle w:val="Code"/>
      </w:pPr>
      <w:r>
        <w:t xml:space="preserve">                </w:t>
      </w:r>
      <w:r w:rsidR="00295085">
        <w:t>Debu</w:t>
      </w:r>
      <w:r w:rsidR="00486DE7">
        <w:t>g</w:t>
      </w:r>
      <w:r w:rsidR="00295085">
        <w:t>.Log (</w:t>
      </w:r>
      <w:r w:rsidR="00865FD4">
        <w:t>“</w:t>
      </w:r>
      <w:r w:rsidR="000E4478">
        <w:t>Clicked on the Door</w:t>
      </w:r>
      <w:r w:rsidR="00295085">
        <w:t>!”);</w:t>
      </w:r>
      <w:r w:rsidR="00F75B85">
        <w:t xml:space="preserve"> </w:t>
      </w:r>
    </w:p>
    <w:p w14:paraId="3B74B95A" w14:textId="77777777" w:rsidR="00F75B85" w:rsidRDefault="00F75B85" w:rsidP="00486DE7">
      <w:pPr>
        <w:pStyle w:val="Code"/>
      </w:pPr>
    </w:p>
    <w:p w14:paraId="6326F785" w14:textId="57823C52" w:rsidR="00C70231" w:rsidRDefault="00C70231" w:rsidP="00486DE7">
      <w:pPr>
        <w:pStyle w:val="Code"/>
      </w:pPr>
      <w:r>
        <w:t xml:space="preserve">     }</w:t>
      </w:r>
    </w:p>
    <w:p w14:paraId="557077B1" w14:textId="60FBA336" w:rsidR="00486DE7" w:rsidRDefault="00486DE7" w:rsidP="00486DE7">
      <w:pPr>
        <w:pStyle w:val="Code"/>
      </w:pPr>
      <w:r>
        <w:t>}</w:t>
      </w:r>
    </w:p>
    <w:p w14:paraId="68593023" w14:textId="77777777" w:rsidR="00CC46CB" w:rsidRDefault="00CC46CB" w:rsidP="00ED5B00">
      <w:pPr>
        <w:rPr>
          <w:sz w:val="28"/>
          <w:szCs w:val="28"/>
        </w:rPr>
      </w:pPr>
    </w:p>
    <w:p w14:paraId="24017DD7" w14:textId="437E88F6" w:rsidR="004B17B0" w:rsidRDefault="004B17B0" w:rsidP="00ED5B00">
      <w:pPr>
        <w:rPr>
          <w:sz w:val="28"/>
          <w:szCs w:val="28"/>
        </w:rPr>
      </w:pPr>
      <w:r>
        <w:rPr>
          <w:sz w:val="28"/>
          <w:szCs w:val="28"/>
        </w:rPr>
        <w:t>Another</w:t>
      </w:r>
      <w:r w:rsidR="00702099">
        <w:rPr>
          <w:sz w:val="28"/>
          <w:szCs w:val="28"/>
        </w:rPr>
        <w:t xml:space="preserve"> Unity</w:t>
      </w:r>
      <w:r>
        <w:rPr>
          <w:sz w:val="28"/>
          <w:szCs w:val="28"/>
        </w:rPr>
        <w:t xml:space="preserve"> example</w:t>
      </w:r>
      <w:r w:rsidR="00702099">
        <w:rPr>
          <w:sz w:val="28"/>
          <w:szCs w:val="28"/>
        </w:rPr>
        <w:t xml:space="preserve"> of</w:t>
      </w:r>
      <w:r>
        <w:rPr>
          <w:sz w:val="28"/>
          <w:szCs w:val="28"/>
        </w:rPr>
        <w:t xml:space="preserve"> </w:t>
      </w:r>
      <w:r w:rsidR="00702099">
        <w:rPr>
          <w:sz w:val="28"/>
          <w:szCs w:val="28"/>
        </w:rPr>
        <w:t>OnMouseDown</w:t>
      </w:r>
      <w:r w:rsidR="00771D88">
        <w:rPr>
          <w:sz w:val="28"/>
          <w:szCs w:val="28"/>
        </w:rPr>
        <w:t xml:space="preserve"> programming language </w:t>
      </w:r>
      <w:r w:rsidR="001B6D08">
        <w:rPr>
          <w:sz w:val="28"/>
          <w:szCs w:val="28"/>
        </w:rPr>
        <w:t>is</w:t>
      </w:r>
      <w:r w:rsidR="00771D88">
        <w:rPr>
          <w:sz w:val="28"/>
          <w:szCs w:val="28"/>
        </w:rPr>
        <w:t xml:space="preserve"> </w:t>
      </w:r>
      <w:r w:rsidR="006B5979">
        <w:rPr>
          <w:sz w:val="28"/>
          <w:szCs w:val="28"/>
        </w:rPr>
        <w:t xml:space="preserve">adding force to the door when </w:t>
      </w:r>
      <w:r w:rsidR="001B6D08">
        <w:rPr>
          <w:sz w:val="28"/>
          <w:szCs w:val="28"/>
        </w:rPr>
        <w:t>clicked.</w:t>
      </w:r>
    </w:p>
    <w:p w14:paraId="70817275" w14:textId="77777777" w:rsidR="001B6D08" w:rsidRDefault="001B6D08" w:rsidP="00ED5B00">
      <w:pPr>
        <w:rPr>
          <w:sz w:val="28"/>
          <w:szCs w:val="28"/>
        </w:rPr>
      </w:pPr>
    </w:p>
    <w:p w14:paraId="41DDC2D6" w14:textId="77777777" w:rsidR="008E50CB" w:rsidRDefault="008E50CB" w:rsidP="00ED5B00">
      <w:pPr>
        <w:rPr>
          <w:sz w:val="28"/>
          <w:szCs w:val="28"/>
        </w:rPr>
      </w:pPr>
    </w:p>
    <w:p w14:paraId="5018B48C" w14:textId="77777777" w:rsidR="008E50CB" w:rsidRDefault="008E50CB" w:rsidP="00ED5B00">
      <w:pPr>
        <w:rPr>
          <w:sz w:val="28"/>
          <w:szCs w:val="28"/>
        </w:rPr>
      </w:pPr>
    </w:p>
    <w:p w14:paraId="667290DF" w14:textId="77777777" w:rsidR="008E50CB" w:rsidRDefault="008E50CB" w:rsidP="00ED5B00">
      <w:pPr>
        <w:rPr>
          <w:sz w:val="28"/>
          <w:szCs w:val="28"/>
        </w:rPr>
      </w:pPr>
    </w:p>
    <w:p w14:paraId="51A14F77" w14:textId="77777777" w:rsidR="008E50CB" w:rsidRDefault="008E50CB" w:rsidP="00ED5B00">
      <w:pPr>
        <w:rPr>
          <w:sz w:val="28"/>
          <w:szCs w:val="28"/>
        </w:rPr>
      </w:pPr>
    </w:p>
    <w:p w14:paraId="22E42151" w14:textId="77777777" w:rsidR="008E50CB" w:rsidRDefault="008E50CB" w:rsidP="00ED5B00">
      <w:pPr>
        <w:rPr>
          <w:sz w:val="28"/>
          <w:szCs w:val="28"/>
        </w:rPr>
      </w:pPr>
    </w:p>
    <w:p w14:paraId="16B5B117" w14:textId="77777777" w:rsidR="008E50CB" w:rsidRDefault="008E50CB" w:rsidP="00ED5B00">
      <w:pPr>
        <w:rPr>
          <w:sz w:val="28"/>
          <w:szCs w:val="28"/>
        </w:rPr>
      </w:pPr>
    </w:p>
    <w:p w14:paraId="5BEBB1EA" w14:textId="77777777" w:rsidR="008E50CB" w:rsidRDefault="008E50CB" w:rsidP="00ED5B00">
      <w:pPr>
        <w:rPr>
          <w:sz w:val="28"/>
          <w:szCs w:val="28"/>
        </w:rPr>
      </w:pPr>
    </w:p>
    <w:p w14:paraId="551D90BA" w14:textId="77777777" w:rsidR="008E50CB" w:rsidRDefault="008E50CB" w:rsidP="00ED5B00">
      <w:pPr>
        <w:rPr>
          <w:sz w:val="28"/>
          <w:szCs w:val="28"/>
        </w:rPr>
      </w:pPr>
    </w:p>
    <w:p w14:paraId="1DDDBC0F" w14:textId="77777777" w:rsidR="008E50CB" w:rsidRDefault="008E50CB" w:rsidP="00ED5B00">
      <w:pPr>
        <w:rPr>
          <w:sz w:val="28"/>
          <w:szCs w:val="28"/>
        </w:rPr>
      </w:pPr>
    </w:p>
    <w:p w14:paraId="12E79657" w14:textId="77777777" w:rsidR="008E50CB" w:rsidRDefault="008E50CB" w:rsidP="00ED5B00">
      <w:pPr>
        <w:rPr>
          <w:sz w:val="28"/>
          <w:szCs w:val="28"/>
        </w:rPr>
      </w:pPr>
    </w:p>
    <w:p w14:paraId="03C7C6C0" w14:textId="77777777" w:rsidR="008E50CB" w:rsidRDefault="008E50CB" w:rsidP="00ED5B00">
      <w:pPr>
        <w:rPr>
          <w:sz w:val="28"/>
          <w:szCs w:val="28"/>
        </w:rPr>
      </w:pPr>
    </w:p>
    <w:p w14:paraId="70788FE1" w14:textId="5E96D02E" w:rsidR="001B6D08" w:rsidRDefault="007F25AF" w:rsidP="007F25AF">
      <w:pPr>
        <w:pStyle w:val="Code"/>
      </w:pPr>
      <w:r>
        <w:lastRenderedPageBreak/>
        <w:t>u</w:t>
      </w:r>
      <w:r w:rsidR="006B5979">
        <w:t xml:space="preserve">sing </w:t>
      </w:r>
      <w:r w:rsidR="00935B72">
        <w:t>UnityEngine;</w:t>
      </w:r>
    </w:p>
    <w:p w14:paraId="2A4B4DA8" w14:textId="77777777" w:rsidR="00FE73FE" w:rsidRDefault="00FE73FE" w:rsidP="007F25AF">
      <w:pPr>
        <w:pStyle w:val="Code"/>
      </w:pPr>
    </w:p>
    <w:p w14:paraId="5BB88CBE" w14:textId="5D301A2F" w:rsidR="00FE73FE" w:rsidRDefault="00AF2052" w:rsidP="007F25AF">
      <w:pPr>
        <w:pStyle w:val="Code"/>
      </w:pPr>
      <w:r>
        <w:t xml:space="preserve">public class </w:t>
      </w:r>
      <w:r w:rsidR="00FE7D20">
        <w:t>MouseClick</w:t>
      </w:r>
      <w:r w:rsidR="00334B5E">
        <w:t xml:space="preserve"> </w:t>
      </w:r>
      <w:r w:rsidR="00FE7D20">
        <w:t>:</w:t>
      </w:r>
      <w:r w:rsidR="005E7ED3">
        <w:t xml:space="preserve"> M</w:t>
      </w:r>
      <w:r w:rsidR="00334B5E">
        <w:t xml:space="preserve">onoBehaviour </w:t>
      </w:r>
    </w:p>
    <w:p w14:paraId="24385D52" w14:textId="2160E224" w:rsidR="001848BF" w:rsidRDefault="001848BF" w:rsidP="007F25AF">
      <w:pPr>
        <w:pStyle w:val="Code"/>
      </w:pPr>
      <w:r>
        <w:t>{</w:t>
      </w:r>
    </w:p>
    <w:p w14:paraId="762BEA63" w14:textId="5EC0AB4D" w:rsidR="005E6F0A" w:rsidRDefault="005E6F0A" w:rsidP="007F25AF">
      <w:pPr>
        <w:pStyle w:val="Code"/>
      </w:pPr>
      <w:r>
        <w:t xml:space="preserve">    </w:t>
      </w:r>
      <w:r w:rsidR="00CB4A9E">
        <w:t>p</w:t>
      </w:r>
      <w:r w:rsidR="00EF5095">
        <w:t>rivate</w:t>
      </w:r>
      <w:r w:rsidR="004C0E84">
        <w:t xml:space="preserve"> RigidBody </w:t>
      </w:r>
      <w:r w:rsidR="00EF5095">
        <w:t>rb;</w:t>
      </w:r>
    </w:p>
    <w:p w14:paraId="7C5308A9" w14:textId="5708B690" w:rsidR="00EF5095" w:rsidRDefault="00CB4A9E" w:rsidP="007F25AF">
      <w:pPr>
        <w:pStyle w:val="Code"/>
      </w:pPr>
      <w:r>
        <w:t xml:space="preserve">     private </w:t>
      </w:r>
      <w:r w:rsidR="00023D78">
        <w:t xml:space="preserve">void Awake </w:t>
      </w:r>
      <w:r w:rsidR="00BB32B4">
        <w:t>()</w:t>
      </w:r>
    </w:p>
    <w:p w14:paraId="79339090" w14:textId="4479AC07" w:rsidR="003E2373" w:rsidRDefault="00AE23B9" w:rsidP="008E50CB">
      <w:pPr>
        <w:pStyle w:val="Code"/>
        <w:ind w:firstLine="720"/>
      </w:pPr>
      <w:r>
        <w:t>{</w:t>
      </w:r>
    </w:p>
    <w:p w14:paraId="684398A1" w14:textId="3B9D8380" w:rsidR="00AE23B9" w:rsidRDefault="00AE23B9" w:rsidP="007F25AF">
      <w:pPr>
        <w:pStyle w:val="Code"/>
      </w:pPr>
      <w:r>
        <w:t xml:space="preserve">          rb</w:t>
      </w:r>
      <w:r w:rsidR="00AF37DC">
        <w:t xml:space="preserve"> = GetComponent</w:t>
      </w:r>
      <w:r w:rsidR="00426DE5">
        <w:t>&lt;RigidBody&gt;</w:t>
      </w:r>
      <w:r w:rsidR="00CC46CB">
        <w:t>();</w:t>
      </w:r>
    </w:p>
    <w:p w14:paraId="0A21F75F" w14:textId="541BA465" w:rsidR="00CC46CB" w:rsidRDefault="00CC46CB" w:rsidP="008E50CB">
      <w:pPr>
        <w:pStyle w:val="Code"/>
        <w:ind w:firstLine="720"/>
      </w:pPr>
      <w:r>
        <w:t>}</w:t>
      </w:r>
    </w:p>
    <w:p w14:paraId="3FE71F74" w14:textId="22205EB0" w:rsidR="00AB446E" w:rsidRDefault="008E50CB" w:rsidP="007F25AF">
      <w:pPr>
        <w:pStyle w:val="Code"/>
      </w:pPr>
      <w:r>
        <w:t>}</w:t>
      </w:r>
    </w:p>
    <w:p w14:paraId="614A34DB" w14:textId="56780B00" w:rsidR="00AB446E" w:rsidRDefault="00AB446E" w:rsidP="007F25AF">
      <w:pPr>
        <w:pStyle w:val="Code"/>
      </w:pPr>
      <w:r>
        <w:t>void OnMouseDown</w:t>
      </w:r>
      <w:r w:rsidR="00953807">
        <w:t>()</w:t>
      </w:r>
    </w:p>
    <w:p w14:paraId="2EAA21E9" w14:textId="77777777" w:rsidR="00486DE7" w:rsidRDefault="00486DE7" w:rsidP="007F25AF">
      <w:pPr>
        <w:pStyle w:val="Code"/>
      </w:pPr>
      <w:r>
        <w:t>{</w:t>
      </w:r>
    </w:p>
    <w:p w14:paraId="2EC8C63F" w14:textId="3D458272" w:rsidR="005C4670" w:rsidRDefault="005C4670" w:rsidP="008E50CB">
      <w:pPr>
        <w:pStyle w:val="Code"/>
        <w:ind w:firstLine="720"/>
      </w:pPr>
      <w:r>
        <w:t>rb</w:t>
      </w:r>
      <w:r w:rsidR="00497307">
        <w:t>. AddForce (</w:t>
      </w:r>
      <w:r w:rsidR="000130DC">
        <w:t>- Transform</w:t>
      </w:r>
      <w:r w:rsidR="00EF0FA6">
        <w:t xml:space="preserve">.Forward </w:t>
      </w:r>
      <w:r w:rsidR="003E240E">
        <w:t>*  500f);</w:t>
      </w:r>
    </w:p>
    <w:p w14:paraId="31C10745" w14:textId="7559041B" w:rsidR="00D75DCE" w:rsidRDefault="001449C0" w:rsidP="008E50CB">
      <w:pPr>
        <w:pStyle w:val="Code"/>
        <w:ind w:firstLine="720"/>
      </w:pPr>
      <w:r>
        <w:t>rb</w:t>
      </w:r>
      <w:r w:rsidR="003F4127">
        <w:t xml:space="preserve"> </w:t>
      </w:r>
      <w:r>
        <w:t>.</w:t>
      </w:r>
      <w:r w:rsidR="003F4127">
        <w:t xml:space="preserve"> </w:t>
      </w:r>
      <w:r>
        <w:t>useGravity</w:t>
      </w:r>
      <w:r w:rsidR="00D75DCE">
        <w:t>=</w:t>
      </w:r>
      <w:r w:rsidR="00850911">
        <w:t xml:space="preserve"> </w:t>
      </w:r>
      <w:r w:rsidR="007C00E7">
        <w:t>true</w:t>
      </w:r>
      <w:r w:rsidR="003F4127">
        <w:t>;</w:t>
      </w:r>
    </w:p>
    <w:p w14:paraId="321095B7" w14:textId="11730638" w:rsidR="00567F95" w:rsidRDefault="00486DE7" w:rsidP="007F25AF">
      <w:pPr>
        <w:pStyle w:val="Code"/>
      </w:pPr>
      <w:r>
        <w:t>}</w:t>
      </w:r>
    </w:p>
    <w:p w14:paraId="0FDAE860" w14:textId="77777777" w:rsidR="00953807" w:rsidRDefault="00953807" w:rsidP="00ED5B00">
      <w:pPr>
        <w:rPr>
          <w:sz w:val="28"/>
          <w:szCs w:val="28"/>
        </w:rPr>
      </w:pPr>
    </w:p>
    <w:p w14:paraId="5ABE5338" w14:textId="77777777" w:rsidR="00BF586A" w:rsidRDefault="00BF586A" w:rsidP="00ED5B00">
      <w:pPr>
        <w:rPr>
          <w:sz w:val="28"/>
          <w:szCs w:val="28"/>
        </w:rPr>
      </w:pPr>
    </w:p>
    <w:p w14:paraId="728EB4C4" w14:textId="77777777" w:rsidR="00BF586A" w:rsidRDefault="00BF586A" w:rsidP="00ED5B00">
      <w:pPr>
        <w:rPr>
          <w:sz w:val="28"/>
          <w:szCs w:val="28"/>
        </w:rPr>
      </w:pPr>
    </w:p>
    <w:p w14:paraId="5841E6B5" w14:textId="07718295" w:rsidR="009768EF" w:rsidRPr="00DB6745" w:rsidRDefault="009768EF" w:rsidP="00DB6745">
      <w:pPr>
        <w:rPr>
          <w:sz w:val="40"/>
          <w:szCs w:val="40"/>
        </w:rPr>
      </w:pPr>
    </w:p>
    <w:sectPr w:rsidR="009768EF" w:rsidRPr="00DB67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E63B51"/>
    <w:multiLevelType w:val="hybridMultilevel"/>
    <w:tmpl w:val="B6D46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982B9C"/>
    <w:multiLevelType w:val="hybridMultilevel"/>
    <w:tmpl w:val="5A4C94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BC460A"/>
    <w:multiLevelType w:val="hybridMultilevel"/>
    <w:tmpl w:val="5A84FE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3860326">
    <w:abstractNumId w:val="1"/>
  </w:num>
  <w:num w:numId="2" w16cid:durableId="459693093">
    <w:abstractNumId w:val="0"/>
  </w:num>
  <w:num w:numId="3" w16cid:durableId="3149153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NTYxNbW0MDEyNrFU0lEKTi0uzszPAykwrQUAa9TgeywAAAA="/>
  </w:docVars>
  <w:rsids>
    <w:rsidRoot w:val="00B11B52"/>
    <w:rsid w:val="000058A3"/>
    <w:rsid w:val="000130DC"/>
    <w:rsid w:val="00015249"/>
    <w:rsid w:val="00016D43"/>
    <w:rsid w:val="0002091E"/>
    <w:rsid w:val="000220E7"/>
    <w:rsid w:val="00023D78"/>
    <w:rsid w:val="00047D16"/>
    <w:rsid w:val="000520C5"/>
    <w:rsid w:val="00096BE6"/>
    <w:rsid w:val="000B5AB5"/>
    <w:rsid w:val="000E4478"/>
    <w:rsid w:val="00100C09"/>
    <w:rsid w:val="001015B0"/>
    <w:rsid w:val="001024D0"/>
    <w:rsid w:val="001366B0"/>
    <w:rsid w:val="00140F78"/>
    <w:rsid w:val="001449C0"/>
    <w:rsid w:val="0018297F"/>
    <w:rsid w:val="001848BF"/>
    <w:rsid w:val="00197B18"/>
    <w:rsid w:val="001A095F"/>
    <w:rsid w:val="001A0E9F"/>
    <w:rsid w:val="001B1758"/>
    <w:rsid w:val="001B2CBB"/>
    <w:rsid w:val="001B6D08"/>
    <w:rsid w:val="001C212F"/>
    <w:rsid w:val="001D050C"/>
    <w:rsid w:val="001F1CFF"/>
    <w:rsid w:val="001F583D"/>
    <w:rsid w:val="00203DD2"/>
    <w:rsid w:val="00214D87"/>
    <w:rsid w:val="0021546F"/>
    <w:rsid w:val="00215FC9"/>
    <w:rsid w:val="00226255"/>
    <w:rsid w:val="00244285"/>
    <w:rsid w:val="002558AA"/>
    <w:rsid w:val="00255E12"/>
    <w:rsid w:val="00256EA5"/>
    <w:rsid w:val="00283D2B"/>
    <w:rsid w:val="00290FE0"/>
    <w:rsid w:val="00291A86"/>
    <w:rsid w:val="00295085"/>
    <w:rsid w:val="002A58D5"/>
    <w:rsid w:val="002B0D17"/>
    <w:rsid w:val="002B551C"/>
    <w:rsid w:val="002B68AC"/>
    <w:rsid w:val="002D4075"/>
    <w:rsid w:val="002E16EA"/>
    <w:rsid w:val="002E2E31"/>
    <w:rsid w:val="002E3D10"/>
    <w:rsid w:val="00303381"/>
    <w:rsid w:val="00313C3F"/>
    <w:rsid w:val="00316E35"/>
    <w:rsid w:val="00334B5E"/>
    <w:rsid w:val="003572B2"/>
    <w:rsid w:val="003758DC"/>
    <w:rsid w:val="003977BD"/>
    <w:rsid w:val="003A07E7"/>
    <w:rsid w:val="003B6246"/>
    <w:rsid w:val="003C0365"/>
    <w:rsid w:val="003C35A0"/>
    <w:rsid w:val="003C4632"/>
    <w:rsid w:val="003E2373"/>
    <w:rsid w:val="003E240E"/>
    <w:rsid w:val="003F4127"/>
    <w:rsid w:val="003F5CCA"/>
    <w:rsid w:val="004111CD"/>
    <w:rsid w:val="0042125D"/>
    <w:rsid w:val="00426DE5"/>
    <w:rsid w:val="00456CA1"/>
    <w:rsid w:val="00457875"/>
    <w:rsid w:val="00465F17"/>
    <w:rsid w:val="00467740"/>
    <w:rsid w:val="00473843"/>
    <w:rsid w:val="0047604D"/>
    <w:rsid w:val="00486083"/>
    <w:rsid w:val="00486DE7"/>
    <w:rsid w:val="00497307"/>
    <w:rsid w:val="004B17B0"/>
    <w:rsid w:val="004B3E54"/>
    <w:rsid w:val="004B53E4"/>
    <w:rsid w:val="004C0E84"/>
    <w:rsid w:val="004C1F7D"/>
    <w:rsid w:val="004C73B8"/>
    <w:rsid w:val="004D4B1A"/>
    <w:rsid w:val="004F6AD0"/>
    <w:rsid w:val="00502D13"/>
    <w:rsid w:val="00504808"/>
    <w:rsid w:val="00507C20"/>
    <w:rsid w:val="00537596"/>
    <w:rsid w:val="00540E00"/>
    <w:rsid w:val="00552ABE"/>
    <w:rsid w:val="00557531"/>
    <w:rsid w:val="0056669D"/>
    <w:rsid w:val="00567F95"/>
    <w:rsid w:val="00573C27"/>
    <w:rsid w:val="00574459"/>
    <w:rsid w:val="005804FF"/>
    <w:rsid w:val="0058662E"/>
    <w:rsid w:val="005954D9"/>
    <w:rsid w:val="005B41F9"/>
    <w:rsid w:val="005C4670"/>
    <w:rsid w:val="005C772F"/>
    <w:rsid w:val="005D75A6"/>
    <w:rsid w:val="005E6F0A"/>
    <w:rsid w:val="005E7ED3"/>
    <w:rsid w:val="00621965"/>
    <w:rsid w:val="00637DCC"/>
    <w:rsid w:val="00654E34"/>
    <w:rsid w:val="00656498"/>
    <w:rsid w:val="00690474"/>
    <w:rsid w:val="0069383F"/>
    <w:rsid w:val="0069683C"/>
    <w:rsid w:val="006A0E73"/>
    <w:rsid w:val="006B3F39"/>
    <w:rsid w:val="006B5979"/>
    <w:rsid w:val="006F08D1"/>
    <w:rsid w:val="0070058B"/>
    <w:rsid w:val="00702099"/>
    <w:rsid w:val="0070542B"/>
    <w:rsid w:val="00711A7E"/>
    <w:rsid w:val="00746511"/>
    <w:rsid w:val="00752BE2"/>
    <w:rsid w:val="007677F9"/>
    <w:rsid w:val="00771D88"/>
    <w:rsid w:val="00773955"/>
    <w:rsid w:val="007858DC"/>
    <w:rsid w:val="0079554A"/>
    <w:rsid w:val="007971C6"/>
    <w:rsid w:val="007A6370"/>
    <w:rsid w:val="007B31B5"/>
    <w:rsid w:val="007C00E7"/>
    <w:rsid w:val="007C1602"/>
    <w:rsid w:val="007E3E5D"/>
    <w:rsid w:val="007F1822"/>
    <w:rsid w:val="007F25AF"/>
    <w:rsid w:val="007F2D6C"/>
    <w:rsid w:val="007F68CB"/>
    <w:rsid w:val="00825235"/>
    <w:rsid w:val="00850911"/>
    <w:rsid w:val="00865FD4"/>
    <w:rsid w:val="00873544"/>
    <w:rsid w:val="00885FD9"/>
    <w:rsid w:val="00887B99"/>
    <w:rsid w:val="008B164D"/>
    <w:rsid w:val="008C7C52"/>
    <w:rsid w:val="008D25C2"/>
    <w:rsid w:val="008E50CB"/>
    <w:rsid w:val="008F1AB2"/>
    <w:rsid w:val="008F4761"/>
    <w:rsid w:val="008F7AFC"/>
    <w:rsid w:val="00932201"/>
    <w:rsid w:val="00935B72"/>
    <w:rsid w:val="00953807"/>
    <w:rsid w:val="00955A3E"/>
    <w:rsid w:val="00956BC9"/>
    <w:rsid w:val="009768EF"/>
    <w:rsid w:val="00990F89"/>
    <w:rsid w:val="009A69B6"/>
    <w:rsid w:val="009B3A75"/>
    <w:rsid w:val="009C6B91"/>
    <w:rsid w:val="009D1FE5"/>
    <w:rsid w:val="009F7681"/>
    <w:rsid w:val="00A42B27"/>
    <w:rsid w:val="00A508BA"/>
    <w:rsid w:val="00A602B3"/>
    <w:rsid w:val="00A622CF"/>
    <w:rsid w:val="00A91947"/>
    <w:rsid w:val="00A95DA6"/>
    <w:rsid w:val="00A97F1D"/>
    <w:rsid w:val="00AA1664"/>
    <w:rsid w:val="00AB446E"/>
    <w:rsid w:val="00AC26D8"/>
    <w:rsid w:val="00AC33E5"/>
    <w:rsid w:val="00AD4B8B"/>
    <w:rsid w:val="00AE23B9"/>
    <w:rsid w:val="00AE556D"/>
    <w:rsid w:val="00AF2052"/>
    <w:rsid w:val="00AF37DC"/>
    <w:rsid w:val="00AF6715"/>
    <w:rsid w:val="00B11B52"/>
    <w:rsid w:val="00B13A00"/>
    <w:rsid w:val="00B15462"/>
    <w:rsid w:val="00B30F25"/>
    <w:rsid w:val="00B35FFC"/>
    <w:rsid w:val="00B61345"/>
    <w:rsid w:val="00B62C28"/>
    <w:rsid w:val="00B74D7F"/>
    <w:rsid w:val="00B857EC"/>
    <w:rsid w:val="00B9547B"/>
    <w:rsid w:val="00BB32B4"/>
    <w:rsid w:val="00BC1800"/>
    <w:rsid w:val="00BC6232"/>
    <w:rsid w:val="00BD13EA"/>
    <w:rsid w:val="00BF586A"/>
    <w:rsid w:val="00C0180E"/>
    <w:rsid w:val="00C165D3"/>
    <w:rsid w:val="00C16E24"/>
    <w:rsid w:val="00C449C6"/>
    <w:rsid w:val="00C676C3"/>
    <w:rsid w:val="00C70231"/>
    <w:rsid w:val="00C76267"/>
    <w:rsid w:val="00C80076"/>
    <w:rsid w:val="00CB17A1"/>
    <w:rsid w:val="00CB4A9E"/>
    <w:rsid w:val="00CB71E4"/>
    <w:rsid w:val="00CC0971"/>
    <w:rsid w:val="00CC46CB"/>
    <w:rsid w:val="00CD5A95"/>
    <w:rsid w:val="00D00B88"/>
    <w:rsid w:val="00D173E0"/>
    <w:rsid w:val="00D23637"/>
    <w:rsid w:val="00D44964"/>
    <w:rsid w:val="00D52D87"/>
    <w:rsid w:val="00D564B2"/>
    <w:rsid w:val="00D62217"/>
    <w:rsid w:val="00D66E5A"/>
    <w:rsid w:val="00D75DCE"/>
    <w:rsid w:val="00DA371A"/>
    <w:rsid w:val="00DB20E8"/>
    <w:rsid w:val="00DB6745"/>
    <w:rsid w:val="00DB6D54"/>
    <w:rsid w:val="00DC266E"/>
    <w:rsid w:val="00DC5C30"/>
    <w:rsid w:val="00DE5411"/>
    <w:rsid w:val="00DF25AF"/>
    <w:rsid w:val="00DF6229"/>
    <w:rsid w:val="00E04756"/>
    <w:rsid w:val="00E264CD"/>
    <w:rsid w:val="00E32A42"/>
    <w:rsid w:val="00E32E4A"/>
    <w:rsid w:val="00E37DA1"/>
    <w:rsid w:val="00E42523"/>
    <w:rsid w:val="00E454B3"/>
    <w:rsid w:val="00E45792"/>
    <w:rsid w:val="00E63386"/>
    <w:rsid w:val="00E6740B"/>
    <w:rsid w:val="00E73533"/>
    <w:rsid w:val="00E80B49"/>
    <w:rsid w:val="00E92185"/>
    <w:rsid w:val="00E942FA"/>
    <w:rsid w:val="00EA0871"/>
    <w:rsid w:val="00EA3E18"/>
    <w:rsid w:val="00EA781A"/>
    <w:rsid w:val="00EB5493"/>
    <w:rsid w:val="00ED5B00"/>
    <w:rsid w:val="00EF0FA6"/>
    <w:rsid w:val="00EF1B3C"/>
    <w:rsid w:val="00EF5095"/>
    <w:rsid w:val="00EF68F9"/>
    <w:rsid w:val="00F36B2E"/>
    <w:rsid w:val="00F53D46"/>
    <w:rsid w:val="00F75B85"/>
    <w:rsid w:val="00F83401"/>
    <w:rsid w:val="00F84548"/>
    <w:rsid w:val="00F95A02"/>
    <w:rsid w:val="00FD51FE"/>
    <w:rsid w:val="00FE73FE"/>
    <w:rsid w:val="00FE7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DCD035"/>
  <w15:chartTrackingRefBased/>
  <w15:docId w15:val="{39D9F084-AE01-4DD6-9229-2D4DBE7FB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1B52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E50CB"/>
    <w:pPr>
      <w:keepLines/>
      <w:widowControl w:val="0"/>
    </w:pPr>
    <w:rPr>
      <w:rFonts w:ascii="Courier New" w:hAnsi="Courier New"/>
      <w:b/>
      <w:sz w:val="28"/>
      <w:szCs w:val="28"/>
    </w:rPr>
  </w:style>
  <w:style w:type="character" w:customStyle="1" w:styleId="CodeChar">
    <w:name w:val="Code Char"/>
    <w:basedOn w:val="DefaultParagraphFont"/>
    <w:link w:val="Code"/>
    <w:rsid w:val="008E50CB"/>
    <w:rPr>
      <w:rFonts w:ascii="Courier New" w:hAnsi="Courier New"/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9ad60e4-d9ca-46f5-9a3c-9e1180aae00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0B641EEF2184458F0DC1C37EE5531A" ma:contentTypeVersion="7" ma:contentTypeDescription="Create a new document." ma:contentTypeScope="" ma:versionID="9ddee4fe4fbec8879b713a5efcbc6d24">
  <xsd:schema xmlns:xsd="http://www.w3.org/2001/XMLSchema" xmlns:xs="http://www.w3.org/2001/XMLSchema" xmlns:p="http://schemas.microsoft.com/office/2006/metadata/properties" xmlns:ns3="d9ad60e4-d9ca-46f5-9a3c-9e1180aae001" xmlns:ns4="a67600c4-681b-4fd9-b7cd-b978fd744532" targetNamespace="http://schemas.microsoft.com/office/2006/metadata/properties" ma:root="true" ma:fieldsID="21e9f269d4f9e63d75ec75c124d76237" ns3:_="" ns4:_="">
    <xsd:import namespace="d9ad60e4-d9ca-46f5-9a3c-9e1180aae001"/>
    <xsd:import namespace="a67600c4-681b-4fd9-b7cd-b978fd74453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d60e4-d9ca-46f5-9a3c-9e1180aae0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600c4-681b-4fd9-b7cd-b978fd74453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E246D8-E55F-4977-AB22-D21DA0D002DB}">
  <ds:schemaRefs>
    <ds:schemaRef ds:uri="http://schemas.microsoft.com/office/2006/metadata/properties"/>
    <ds:schemaRef ds:uri="http://schemas.microsoft.com/office/infopath/2007/PartnerControls"/>
    <ds:schemaRef ds:uri="d9ad60e4-d9ca-46f5-9a3c-9e1180aae001"/>
  </ds:schemaRefs>
</ds:datastoreItem>
</file>

<file path=customXml/itemProps2.xml><?xml version="1.0" encoding="utf-8"?>
<ds:datastoreItem xmlns:ds="http://schemas.openxmlformats.org/officeDocument/2006/customXml" ds:itemID="{7B25C25D-3BB2-40A0-9393-B1B4639FB7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EB0557-E41D-440C-9D91-65EE7FF9E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ad60e4-d9ca-46f5-9a3c-9e1180aae001"/>
    <ds:schemaRef ds:uri="a67600c4-681b-4fd9-b7cd-b978fd744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7</Words>
  <Characters>1864</Characters>
  <Application>Microsoft Office Word</Application>
  <DocSecurity>0</DocSecurity>
  <Lines>8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 Olasubomi Oladosu</dc:creator>
  <cp:keywords/>
  <dc:description/>
  <cp:lastModifiedBy>Bright Olasubomi Oladosu</cp:lastModifiedBy>
  <cp:revision>2</cp:revision>
  <dcterms:created xsi:type="dcterms:W3CDTF">2024-03-19T22:16:00Z</dcterms:created>
  <dcterms:modified xsi:type="dcterms:W3CDTF">2024-03-19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0B641EEF2184458F0DC1C37EE5531A</vt:lpwstr>
  </property>
  <property fmtid="{D5CDD505-2E9C-101B-9397-08002B2CF9AE}" pid="3" name="GrammarlyDocumentId">
    <vt:lpwstr>9cabf88bcd9193d8ed8937288d252337b7ae51fc6d2aaf1fa5f152e026e3b02d</vt:lpwstr>
  </property>
</Properties>
</file>